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CE71B" w14:textId="60CEC7CB" w:rsidR="00C33E58" w:rsidRDefault="0082242C" w:rsidP="00C33E58">
      <w:pPr>
        <w:pStyle w:val="Heading1"/>
        <w:ind w:hanging="142"/>
        <w:jc w:val="center"/>
        <w:rPr>
          <w:szCs w:val="40"/>
        </w:rPr>
      </w:pPr>
      <w:r>
        <w:rPr>
          <w:szCs w:val="40"/>
        </w:rPr>
        <w:t>Workshop</w:t>
      </w:r>
      <w:r w:rsidR="00835312">
        <w:rPr>
          <w:szCs w:val="40"/>
          <w:lang w:val="bg-BG"/>
        </w:rPr>
        <w:t>:</w:t>
      </w:r>
      <w:r>
        <w:rPr>
          <w:szCs w:val="40"/>
        </w:rPr>
        <w:t xml:space="preserve"> </w:t>
      </w:r>
      <w:proofErr w:type="spellStart"/>
      <w:r>
        <w:rPr>
          <w:szCs w:val="40"/>
        </w:rPr>
        <w:t>Petstagram</w:t>
      </w:r>
      <w:proofErr w:type="spellEnd"/>
    </w:p>
    <w:p w14:paraId="0E1EB0F9" w14:textId="3C8AF5CD" w:rsidR="00A84CAB" w:rsidRDefault="00A84CAB" w:rsidP="00A84CAB">
      <w:pPr>
        <w:pStyle w:val="Index"/>
      </w:pPr>
      <w:r>
        <w:t xml:space="preserve">This document contains the fifth and final part of the </w:t>
      </w:r>
      <w:proofErr w:type="spellStart"/>
      <w:r>
        <w:t>Petstagram</w:t>
      </w:r>
      <w:proofErr w:type="spellEnd"/>
      <w:r>
        <w:t xml:space="preserve"> Workshop. First, we </w:t>
      </w:r>
      <w:r w:rsidR="00C305DF">
        <w:t xml:space="preserve">will add a functionality to send each newly registered user a </w:t>
      </w:r>
      <w:r w:rsidR="00C305DF" w:rsidRPr="00411240">
        <w:rPr>
          <w:b/>
          <w:bCs/>
        </w:rPr>
        <w:t>greeting email</w:t>
      </w:r>
      <w:r>
        <w:t xml:space="preserve">. </w:t>
      </w:r>
      <w:r w:rsidR="00C305DF">
        <w:t xml:space="preserve">Then, we will add </w:t>
      </w:r>
      <w:r w:rsidR="00C305DF" w:rsidRPr="00411240">
        <w:rPr>
          <w:b/>
          <w:bCs/>
        </w:rPr>
        <w:t>pagination on the profile details page</w:t>
      </w:r>
      <w:r w:rsidR="00C305DF">
        <w:t xml:space="preserve">. Next, we will </w:t>
      </w:r>
      <w:r w:rsidR="00C305DF" w:rsidRPr="00411240">
        <w:rPr>
          <w:b/>
          <w:bCs/>
        </w:rPr>
        <w:t>test the app</w:t>
      </w:r>
      <w:r>
        <w:t>.</w:t>
      </w:r>
      <w:r w:rsidR="00C305DF">
        <w:t xml:space="preserve"> And finally, we will </w:t>
      </w:r>
      <w:r w:rsidR="00C305DF" w:rsidRPr="00411240">
        <w:rPr>
          <w:b/>
          <w:bCs/>
        </w:rPr>
        <w:t>deploy using Docker and Amazon</w:t>
      </w:r>
      <w:r w:rsidR="00C305DF">
        <w:t>.</w:t>
      </w:r>
    </w:p>
    <w:p w14:paraId="77D3A99C" w14:textId="109BAD8E" w:rsidR="00A84CAB" w:rsidRPr="00A84CAB" w:rsidRDefault="00A84CAB" w:rsidP="00A84CAB">
      <w:pPr>
        <w:pStyle w:val="Index"/>
      </w:pPr>
      <w:r>
        <w:t xml:space="preserve">The full project description can be found in the </w:t>
      </w:r>
      <w:hyperlink r:id="rId11" w:history="1">
        <w:r w:rsidRPr="00A84CAB">
          <w:rPr>
            <w:rStyle w:val="Hyperlink"/>
            <w:b/>
            <w:bCs/>
          </w:rPr>
          <w:t>Workshop Description Document</w:t>
        </w:r>
      </w:hyperlink>
      <w:r>
        <w:t>.</w:t>
      </w:r>
    </w:p>
    <w:p w14:paraId="02D62582" w14:textId="40BA2E91" w:rsidR="00E4726E" w:rsidRDefault="00A84CAB" w:rsidP="00E4726E">
      <w:pPr>
        <w:pStyle w:val="Heading2"/>
      </w:pPr>
      <w:r>
        <w:t xml:space="preserve">Workshop - </w:t>
      </w:r>
      <w:r w:rsidR="00E4726E">
        <w:t xml:space="preserve">Part </w:t>
      </w:r>
      <w:r>
        <w:t>5.1</w:t>
      </w:r>
    </w:p>
    <w:p w14:paraId="3898B300" w14:textId="2B76C35A" w:rsidR="003157BD" w:rsidRDefault="003157BD" w:rsidP="00674D78">
      <w:pPr>
        <w:pStyle w:val="Heading3"/>
      </w:pPr>
      <w:r>
        <w:t xml:space="preserve">Send </w:t>
      </w:r>
      <w:r w:rsidRPr="003157BD">
        <w:t>"Registration greetings"</w:t>
      </w:r>
      <w:r>
        <w:t xml:space="preserve"> </w:t>
      </w:r>
      <w:r w:rsidR="00674D78">
        <w:t>E</w:t>
      </w:r>
      <w:r>
        <w:t>mail</w:t>
      </w:r>
    </w:p>
    <w:p w14:paraId="6AB554F0" w14:textId="5400F66F" w:rsidR="009530DD" w:rsidRDefault="0011227B" w:rsidP="00674D78">
      <w:r>
        <w:t xml:space="preserve">When </w:t>
      </w:r>
      <w:r w:rsidRPr="00411240">
        <w:rPr>
          <w:b/>
          <w:bCs/>
        </w:rPr>
        <w:t>new user is registered</w:t>
      </w:r>
      <w:r>
        <w:t xml:space="preserve"> </w:t>
      </w:r>
      <w:r w:rsidR="00A84CAB">
        <w:t>on</w:t>
      </w:r>
      <w:r>
        <w:t xml:space="preserve"> the site, we want them to receive an </w:t>
      </w:r>
      <w:r w:rsidR="00A84CAB" w:rsidRPr="00411240">
        <w:rPr>
          <w:b/>
          <w:bCs/>
        </w:rPr>
        <w:t>automatic</w:t>
      </w:r>
      <w:r w:rsidRPr="00411240">
        <w:rPr>
          <w:b/>
          <w:bCs/>
        </w:rPr>
        <w:t xml:space="preserve"> greetings email</w:t>
      </w:r>
      <w:r>
        <w:t xml:space="preserve">. We have the </w:t>
      </w:r>
      <w:r w:rsidRPr="00411240">
        <w:rPr>
          <w:b/>
          <w:bCs/>
        </w:rPr>
        <w:t xml:space="preserve">template in this workshop </w:t>
      </w:r>
      <w:r w:rsidR="00A84CAB" w:rsidRPr="00411240">
        <w:rPr>
          <w:b/>
          <w:bCs/>
        </w:rPr>
        <w:t>resources</w:t>
      </w:r>
      <w:r>
        <w:t xml:space="preserve">. It is </w:t>
      </w:r>
      <w:r w:rsidR="009530DD">
        <w:t>an</w:t>
      </w:r>
      <w:r>
        <w:t xml:space="preserve"> email template and </w:t>
      </w:r>
      <w:r w:rsidR="009530DD">
        <w:t xml:space="preserve">we should </w:t>
      </w:r>
      <w:r w:rsidR="009530DD" w:rsidRPr="00411240">
        <w:rPr>
          <w:b/>
          <w:bCs/>
        </w:rPr>
        <w:t>only change the username</w:t>
      </w:r>
      <w:r w:rsidR="009530DD">
        <w:t xml:space="preserve"> (of the receiver) on</w:t>
      </w:r>
      <w:r>
        <w:t xml:space="preserve"> it</w:t>
      </w:r>
      <w:r w:rsidR="0098229D">
        <w:t>:</w:t>
      </w:r>
      <w:r w:rsidR="00C305DF" w:rsidRPr="00C305DF">
        <w:rPr>
          <w:noProof/>
        </w:rPr>
        <w:t xml:space="preserve"> </w:t>
      </w:r>
    </w:p>
    <w:p w14:paraId="0C45ED09" w14:textId="666924CA" w:rsidR="0098229D" w:rsidRDefault="0098229D" w:rsidP="00674D78">
      <w:r>
        <w:rPr>
          <w:noProof/>
        </w:rPr>
        <w:drawing>
          <wp:inline distT="0" distB="0" distL="0" distR="0" wp14:anchorId="4486A4FA" wp14:editId="7A84CEDD">
            <wp:extent cx="5367038" cy="5103749"/>
            <wp:effectExtent l="19050" t="19050" r="2413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7038" cy="5103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49C208" w14:textId="2814D9CD" w:rsidR="007217F4" w:rsidRDefault="007217F4" w:rsidP="00674D78">
      <w:r>
        <w:lastRenderedPageBreak/>
        <w:t xml:space="preserve">To implement the </w:t>
      </w:r>
      <w:proofErr w:type="gramStart"/>
      <w:r>
        <w:t>functionality</w:t>
      </w:r>
      <w:proofErr w:type="gramEnd"/>
      <w:r>
        <w:t xml:space="preserve"> we </w:t>
      </w:r>
      <w:r w:rsidR="00411240">
        <w:t>can</w:t>
      </w:r>
      <w:r>
        <w:t xml:space="preserve"> </w:t>
      </w:r>
      <w:r w:rsidRPr="00411240">
        <w:rPr>
          <w:b/>
          <w:bCs/>
        </w:rPr>
        <w:t>use a signal</w:t>
      </w:r>
      <w:r>
        <w:t xml:space="preserve">. Let us add a </w:t>
      </w:r>
      <w:r w:rsidRPr="00411240">
        <w:rPr>
          <w:rFonts w:ascii="Consolas" w:hAnsi="Consolas"/>
          <w:b/>
          <w:bCs/>
        </w:rPr>
        <w:t>signals.py</w:t>
      </w:r>
      <w:r>
        <w:t xml:space="preserve"> file in our </w:t>
      </w:r>
      <w:proofErr w:type="gramStart"/>
      <w:r w:rsidRPr="00411240">
        <w:rPr>
          <w:rFonts w:ascii="Consolas" w:hAnsi="Consolas"/>
          <w:b/>
          <w:bCs/>
        </w:rPr>
        <w:t>accounts</w:t>
      </w:r>
      <w:proofErr w:type="gramEnd"/>
      <w:r>
        <w:t xml:space="preserve"> app:</w:t>
      </w:r>
      <w:r w:rsidRPr="007217F4">
        <w:rPr>
          <w:noProof/>
        </w:rPr>
        <w:t xml:space="preserve"> </w:t>
      </w:r>
      <w:r>
        <w:rPr>
          <w:noProof/>
        </w:rPr>
        <w:drawing>
          <wp:inline distT="0" distB="0" distL="0" distR="0" wp14:anchorId="5FAB11BA" wp14:editId="5C413934">
            <wp:extent cx="4226704" cy="3329940"/>
            <wp:effectExtent l="19050" t="19050" r="21590" b="2286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36817" cy="3337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D6DEE2" w14:textId="314C865A" w:rsidR="007217F4" w:rsidRDefault="007217F4" w:rsidP="00674D78">
      <w:pPr>
        <w:rPr>
          <w:lang w:val="bg-BG"/>
        </w:rPr>
      </w:pPr>
      <w:r>
        <w:t xml:space="preserve">We want to </w:t>
      </w:r>
      <w:r w:rsidR="00E43088" w:rsidRPr="00411240">
        <w:rPr>
          <w:b/>
          <w:bCs/>
        </w:rPr>
        <w:t>invoke</w:t>
      </w:r>
      <w:r w:rsidRPr="00411240">
        <w:rPr>
          <w:b/>
          <w:bCs/>
        </w:rPr>
        <w:t xml:space="preserve"> the signal just </w:t>
      </w:r>
      <w:r w:rsidR="00E43088" w:rsidRPr="00411240">
        <w:rPr>
          <w:b/>
          <w:bCs/>
        </w:rPr>
        <w:t>after</w:t>
      </w:r>
      <w:r w:rsidRPr="00411240">
        <w:rPr>
          <w:b/>
          <w:bCs/>
        </w:rPr>
        <w:t xml:space="preserve"> the profile is saved</w:t>
      </w:r>
      <w:r w:rsidR="00EF52DD">
        <w:rPr>
          <w:lang w:val="bg-BG"/>
        </w:rPr>
        <w:t xml:space="preserve">. </w:t>
      </w:r>
      <w:r w:rsidR="00EF52DD">
        <w:t xml:space="preserve">The signal checks if the </w:t>
      </w:r>
      <w:r w:rsidR="00EF52DD" w:rsidRPr="00411240">
        <w:rPr>
          <w:b/>
          <w:bCs/>
        </w:rPr>
        <w:t xml:space="preserve">user </w:t>
      </w:r>
      <w:r w:rsidR="00E43088" w:rsidRPr="00411240">
        <w:rPr>
          <w:b/>
          <w:bCs/>
        </w:rPr>
        <w:t>is created</w:t>
      </w:r>
      <w:r w:rsidR="00EF52DD">
        <w:t xml:space="preserve">, and if </w:t>
      </w:r>
      <w:r w:rsidR="00E43088">
        <w:t>so</w:t>
      </w:r>
      <w:r w:rsidR="00EF52DD">
        <w:t xml:space="preserve"> -</w:t>
      </w:r>
      <w:r w:rsidR="00E43088">
        <w:t xml:space="preserve"> </w:t>
      </w:r>
      <w:r w:rsidR="00E43088" w:rsidRPr="00411240">
        <w:rPr>
          <w:b/>
          <w:bCs/>
        </w:rPr>
        <w:t>create</w:t>
      </w:r>
      <w:r w:rsidR="00411240" w:rsidRPr="00411240">
        <w:rPr>
          <w:b/>
          <w:bCs/>
        </w:rPr>
        <w:t>s</w:t>
      </w:r>
      <w:r w:rsidR="00E43088" w:rsidRPr="00411240">
        <w:rPr>
          <w:b/>
          <w:bCs/>
        </w:rPr>
        <w:t xml:space="preserve"> the email with the given template and sends it to them</w:t>
      </w:r>
      <w:r w:rsidR="00EF52DD">
        <w:rPr>
          <w:lang w:val="bg-BG"/>
        </w:rPr>
        <w:t>:</w:t>
      </w:r>
    </w:p>
    <w:p w14:paraId="3261E99B" w14:textId="4A1D56F0" w:rsidR="00EF52DD" w:rsidRDefault="00E43088" w:rsidP="00674D78">
      <w:pPr>
        <w:rPr>
          <w:lang w:val="bg-BG"/>
        </w:rPr>
      </w:pPr>
      <w:r w:rsidRPr="003A749B">
        <w:rPr>
          <w:noProof/>
        </w:rPr>
        <mc:AlternateContent>
          <mc:Choice Requires="wps">
            <w:drawing>
              <wp:inline distT="0" distB="0" distL="0" distR="0" wp14:anchorId="1E5FC3D8" wp14:editId="4FAB174A">
                <wp:extent cx="6626225" cy="3672840"/>
                <wp:effectExtent l="0" t="0" r="22225" b="22860"/>
                <wp:docPr id="50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26225" cy="367284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724C33C7" w14:textId="77777777" w:rsidR="00E43088" w:rsidRPr="00E43088" w:rsidRDefault="00E43088" w:rsidP="00E4308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80808"/>
                              </w:rPr>
                            </w:pP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from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django.core.mail </w:t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import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send_mail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from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django.db.models.signals </w:t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import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post_save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from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django.dispatch </w:t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import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receiver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from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django.template.loader </w:t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import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render_to_string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from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django.utils.html </w:t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import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strip_tags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from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petstagram </w:t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import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settings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from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petstagram.accounts.models </w:t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import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PetstagramUser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9E880D"/>
                              </w:rPr>
                              <w:t>@receiver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(</w:t>
                            </w:r>
                            <w:r w:rsidRPr="00E43088">
                              <w:rPr>
                                <w:rFonts w:ascii="Consolas" w:hAnsi="Consolas"/>
                                <w:color w:val="660099"/>
                              </w:rPr>
                              <w:t>signal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=post_save, </w:t>
                            </w:r>
                            <w:r w:rsidRPr="00E43088">
                              <w:rPr>
                                <w:rFonts w:ascii="Consolas" w:hAnsi="Consolas"/>
                                <w:color w:val="660099"/>
                              </w:rPr>
                              <w:t>sender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=PetstagramUser)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def </w:t>
                            </w:r>
                            <w:r w:rsidRPr="00E43088">
                              <w:rPr>
                                <w:rFonts w:ascii="Consolas" w:hAnsi="Consolas"/>
                                <w:color w:val="00627A"/>
                              </w:rPr>
                              <w:t>send_greeting_email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(</w:t>
                            </w:r>
                            <w:r w:rsidRPr="00E43088">
                              <w:rPr>
                                <w:rFonts w:ascii="Consolas" w:hAnsi="Consolas"/>
                                <w:color w:val="808080"/>
                              </w:rPr>
                              <w:t>sender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, instance, created, </w:t>
                            </w:r>
                            <w:r w:rsidRPr="00E43088">
                              <w:rPr>
                                <w:rFonts w:ascii="Consolas" w:hAnsi="Consolas"/>
                                <w:color w:val="808080"/>
                              </w:rPr>
                              <w:t>**kwargs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):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</w:t>
                            </w:r>
                            <w:r w:rsidRPr="00E43088">
                              <w:rPr>
                                <w:rFonts w:ascii="Consolas" w:hAnsi="Consolas"/>
                                <w:color w:val="0033B3"/>
                              </w:rPr>
                              <w:t xml:space="preserve">if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created: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    subject = </w:t>
                            </w:r>
                            <w:r w:rsidRPr="00E43088">
                              <w:rPr>
                                <w:rFonts w:ascii="Consolas" w:hAnsi="Consolas"/>
                                <w:color w:val="067D17"/>
                              </w:rPr>
                              <w:t>"Registration greetings"</w:t>
                            </w:r>
                            <w:r w:rsidRPr="00E43088">
                              <w:rPr>
                                <w:rFonts w:ascii="Consolas" w:hAnsi="Consolas"/>
                                <w:color w:val="067D17"/>
                              </w:rPr>
                              <w:br/>
                              <w:t xml:space="preserve">        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html_message = render_to_string(</w:t>
                            </w:r>
                            <w:r w:rsidRPr="00E43088">
                              <w:rPr>
                                <w:rFonts w:ascii="Consolas" w:hAnsi="Consolas"/>
                                <w:color w:val="067D17"/>
                              </w:rPr>
                              <w:t>'email-greeting.html'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, {</w:t>
                            </w:r>
                            <w:r w:rsidRPr="00E43088">
                              <w:rPr>
                                <w:rFonts w:ascii="Consolas" w:hAnsi="Consolas"/>
                                <w:color w:val="067D17"/>
                              </w:rPr>
                              <w:t>'profile'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: instance})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    plain_message = strip_tags(html_message)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    to = instance.email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    send_mail(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E43088">
                              <w:rPr>
                                <w:rFonts w:ascii="Consolas" w:hAnsi="Consolas"/>
                                <w:color w:val="660099"/>
                              </w:rPr>
                              <w:t>subject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=subject,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E43088">
                              <w:rPr>
                                <w:rFonts w:ascii="Consolas" w:hAnsi="Consolas"/>
                                <w:color w:val="660099"/>
                              </w:rPr>
                              <w:t>message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=plain_message,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E43088">
                              <w:rPr>
                                <w:rFonts w:ascii="Consolas" w:hAnsi="Consolas"/>
                                <w:color w:val="660099"/>
                              </w:rPr>
                              <w:t>from_email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=settings.EMAIL_HOST_USER,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        </w:t>
                            </w:r>
                            <w:r w:rsidRPr="00E43088">
                              <w:rPr>
                                <w:rFonts w:ascii="Consolas" w:hAnsi="Consolas"/>
                                <w:color w:val="660099"/>
                              </w:rPr>
                              <w:t>recipient_list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 xml:space="preserve">=[to], </w:t>
                            </w:r>
                            <w:r w:rsidRPr="00E43088">
                              <w:rPr>
                                <w:rFonts w:ascii="Consolas" w:hAnsi="Consolas"/>
                                <w:color w:val="660099"/>
                              </w:rPr>
                              <w:t>html_message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t>=html_message</w:t>
                            </w:r>
                            <w:r w:rsidRPr="00E43088">
                              <w:rPr>
                                <w:rFonts w:ascii="Consolas" w:hAnsi="Consolas"/>
                                <w:color w:val="080808"/>
                              </w:rPr>
                              <w:br/>
                              <w:t xml:space="preserve">        )</w:t>
                            </w:r>
                          </w:p>
                          <w:p w14:paraId="525B8102" w14:textId="1DD43D9B" w:rsidR="00E43088" w:rsidRPr="00E43088" w:rsidRDefault="00E43088" w:rsidP="00E4308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80808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5FC3D8" id="Rectangle 8" o:spid="_x0000_s1026" style="width:521.75pt;height:28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" fillcolor="#c2c7d2" strokecolor="#a3abbc" strokeweight="1pt">
                <v:fill opacity="9766f"/>
                <v:textbox>
                  <w:txbxContent>
                    <w:p w14:paraId="724C33C7" w14:textId="77777777" w:rsidR="00E43088" w:rsidRPr="00E43088" w:rsidRDefault="00E43088" w:rsidP="00E4308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80808"/>
                        </w:rPr>
                      </w:pP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from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django.core.mail </w:t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import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send_mail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from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django.db.models.signals </w:t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import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post_save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from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django.dispatch </w:t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import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receiver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from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django.template.loader </w:t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import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render_to_string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from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django.utils.html </w:t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import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strip_tags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from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petstagram </w:t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import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settings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from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petstagram.accounts.models </w:t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import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PetstagramUser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9E880D"/>
                        </w:rPr>
                        <w:t>@receiver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(</w:t>
                      </w:r>
                      <w:r w:rsidRPr="00E43088">
                        <w:rPr>
                          <w:rFonts w:ascii="Consolas" w:hAnsi="Consolas"/>
                          <w:color w:val="660099"/>
                        </w:rPr>
                        <w:t>signal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=post_save, </w:t>
                      </w:r>
                      <w:r w:rsidRPr="00E43088">
                        <w:rPr>
                          <w:rFonts w:ascii="Consolas" w:hAnsi="Consolas"/>
                          <w:color w:val="660099"/>
                        </w:rPr>
                        <w:t>sender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=PetstagramUser)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def </w:t>
                      </w:r>
                      <w:r w:rsidRPr="00E43088">
                        <w:rPr>
                          <w:rFonts w:ascii="Consolas" w:hAnsi="Consolas"/>
                          <w:color w:val="00627A"/>
                        </w:rPr>
                        <w:t>send_greeting_email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(</w:t>
                      </w:r>
                      <w:r w:rsidRPr="00E43088">
                        <w:rPr>
                          <w:rFonts w:ascii="Consolas" w:hAnsi="Consolas"/>
                          <w:color w:val="808080"/>
                        </w:rPr>
                        <w:t>sender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, instance, created, </w:t>
                      </w:r>
                      <w:r w:rsidRPr="00E43088">
                        <w:rPr>
                          <w:rFonts w:ascii="Consolas" w:hAnsi="Consolas"/>
                          <w:color w:val="808080"/>
                        </w:rPr>
                        <w:t>**kwargs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):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</w:t>
                      </w:r>
                      <w:r w:rsidRPr="00E43088">
                        <w:rPr>
                          <w:rFonts w:ascii="Consolas" w:hAnsi="Consolas"/>
                          <w:color w:val="0033B3"/>
                        </w:rPr>
                        <w:t xml:space="preserve">if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created: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    subject = </w:t>
                      </w:r>
                      <w:r w:rsidRPr="00E43088">
                        <w:rPr>
                          <w:rFonts w:ascii="Consolas" w:hAnsi="Consolas"/>
                          <w:color w:val="067D17"/>
                        </w:rPr>
                        <w:t>"Registration greetings"</w:t>
                      </w:r>
                      <w:r w:rsidRPr="00E43088">
                        <w:rPr>
                          <w:rFonts w:ascii="Consolas" w:hAnsi="Consolas"/>
                          <w:color w:val="067D17"/>
                        </w:rPr>
                        <w:br/>
                        <w:t xml:space="preserve">        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html_message = render_to_string(</w:t>
                      </w:r>
                      <w:r w:rsidRPr="00E43088">
                        <w:rPr>
                          <w:rFonts w:ascii="Consolas" w:hAnsi="Consolas"/>
                          <w:color w:val="067D17"/>
                        </w:rPr>
                        <w:t>'email-greeting.html'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, {</w:t>
                      </w:r>
                      <w:r w:rsidRPr="00E43088">
                        <w:rPr>
                          <w:rFonts w:ascii="Consolas" w:hAnsi="Consolas"/>
                          <w:color w:val="067D17"/>
                        </w:rPr>
                        <w:t>'profile'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: instance})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    plain_message = strip_tags(html_message)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    to = instance.email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    send_mail(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        </w:t>
                      </w:r>
                      <w:r w:rsidRPr="00E43088">
                        <w:rPr>
                          <w:rFonts w:ascii="Consolas" w:hAnsi="Consolas"/>
                          <w:color w:val="660099"/>
                        </w:rPr>
                        <w:t>subject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=subject,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        </w:t>
                      </w:r>
                      <w:r w:rsidRPr="00E43088">
                        <w:rPr>
                          <w:rFonts w:ascii="Consolas" w:hAnsi="Consolas"/>
                          <w:color w:val="660099"/>
                        </w:rPr>
                        <w:t>message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=plain_message,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        </w:t>
                      </w:r>
                      <w:r w:rsidRPr="00E43088">
                        <w:rPr>
                          <w:rFonts w:ascii="Consolas" w:hAnsi="Consolas"/>
                          <w:color w:val="660099"/>
                        </w:rPr>
                        <w:t>from_email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=settings.EMAIL_HOST_USER,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        </w:t>
                      </w:r>
                      <w:r w:rsidRPr="00E43088">
                        <w:rPr>
                          <w:rFonts w:ascii="Consolas" w:hAnsi="Consolas"/>
                          <w:color w:val="660099"/>
                        </w:rPr>
                        <w:t>recipient_list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 xml:space="preserve">=[to], </w:t>
                      </w:r>
                      <w:r w:rsidRPr="00E43088">
                        <w:rPr>
                          <w:rFonts w:ascii="Consolas" w:hAnsi="Consolas"/>
                          <w:color w:val="660099"/>
                        </w:rPr>
                        <w:t>html_message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t>=html_message</w:t>
                      </w:r>
                      <w:r w:rsidRPr="00E43088">
                        <w:rPr>
                          <w:rFonts w:ascii="Consolas" w:hAnsi="Consolas"/>
                          <w:color w:val="080808"/>
                        </w:rPr>
                        <w:br/>
                        <w:t xml:space="preserve">        )</w:t>
                      </w:r>
                    </w:p>
                    <w:p w14:paraId="525B8102" w14:textId="1DD43D9B" w:rsidR="00E43088" w:rsidRPr="00E43088" w:rsidRDefault="00E43088" w:rsidP="00E4308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80808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29D0941" w14:textId="06898D7D" w:rsidR="00E43088" w:rsidRPr="00E43088" w:rsidRDefault="00E43088" w:rsidP="00674D78">
      <w:r>
        <w:t xml:space="preserve">In the </w:t>
      </w:r>
      <w:r w:rsidRPr="00411240">
        <w:rPr>
          <w:rFonts w:ascii="Consolas" w:hAnsi="Consolas"/>
          <w:b/>
          <w:bCs/>
        </w:rPr>
        <w:t>setting.py</w:t>
      </w:r>
      <w:r>
        <w:t xml:space="preserve"> file</w:t>
      </w:r>
      <w:r w:rsidR="009530DD">
        <w:t>,</w:t>
      </w:r>
      <w:r>
        <w:t xml:space="preserve"> we should add the </w:t>
      </w:r>
      <w:r w:rsidRPr="00411240">
        <w:rPr>
          <w:b/>
          <w:bCs/>
        </w:rPr>
        <w:t>email credentials</w:t>
      </w:r>
      <w:r>
        <w:t>. In this workshop</w:t>
      </w:r>
      <w:r w:rsidR="009530DD">
        <w:t>,</w:t>
      </w:r>
      <w:r>
        <w:t xml:space="preserve"> we will be using </w:t>
      </w:r>
      <w:r w:rsidR="009530DD" w:rsidRPr="00411240">
        <w:rPr>
          <w:b/>
          <w:bCs/>
        </w:rPr>
        <w:t>G</w:t>
      </w:r>
      <w:r w:rsidRPr="00411240">
        <w:rPr>
          <w:b/>
          <w:bCs/>
        </w:rPr>
        <w:t>mail</w:t>
      </w:r>
      <w:r w:rsidR="009530DD">
        <w:t xml:space="preserve"> </w:t>
      </w:r>
      <w:r w:rsidR="009530DD" w:rsidRPr="00411240">
        <w:rPr>
          <w:b/>
          <w:bCs/>
        </w:rPr>
        <w:t>account</w:t>
      </w:r>
      <w:r>
        <w:t xml:space="preserve">. To use it we need to </w:t>
      </w:r>
      <w:r w:rsidR="009530DD">
        <w:t>set</w:t>
      </w:r>
      <w:r>
        <w:t xml:space="preserve"> that </w:t>
      </w:r>
      <w:r w:rsidRPr="00411240">
        <w:rPr>
          <w:b/>
          <w:bCs/>
        </w:rPr>
        <w:t>the email uses TLS</w:t>
      </w:r>
      <w:r w:rsidR="009530DD">
        <w:t>, the host is "</w:t>
      </w:r>
      <w:r w:rsidR="009530DD" w:rsidRPr="00411240">
        <w:rPr>
          <w:b/>
          <w:bCs/>
        </w:rPr>
        <w:t>smtp.gmail.com</w:t>
      </w:r>
      <w:r w:rsidR="009530DD">
        <w:t xml:space="preserve">", the Gmail port SMTP port is </w:t>
      </w:r>
      <w:r w:rsidR="009530DD" w:rsidRPr="00411240">
        <w:rPr>
          <w:b/>
          <w:bCs/>
        </w:rPr>
        <w:t>587</w:t>
      </w:r>
      <w:r w:rsidR="009530DD">
        <w:t xml:space="preserve">, the email host user is </w:t>
      </w:r>
      <w:r w:rsidR="009530DD" w:rsidRPr="00411240">
        <w:rPr>
          <w:b/>
          <w:bCs/>
        </w:rPr>
        <w:t>our email address</w:t>
      </w:r>
      <w:r w:rsidR="009530DD">
        <w:t xml:space="preserve">, the password is an </w:t>
      </w:r>
      <w:r w:rsidR="009530DD" w:rsidRPr="00411240">
        <w:rPr>
          <w:b/>
          <w:bCs/>
        </w:rPr>
        <w:t>automatically generated password by Gmail</w:t>
      </w:r>
      <w:r w:rsidR="009530DD">
        <w:t xml:space="preserve"> when we add </w:t>
      </w:r>
      <w:r w:rsidR="009530DD">
        <w:lastRenderedPageBreak/>
        <w:t>a "t</w:t>
      </w:r>
      <w:r w:rsidR="009530DD" w:rsidRPr="009530DD">
        <w:t>hird-party apps with account access</w:t>
      </w:r>
      <w:r w:rsidR="009530DD">
        <w:t>"</w:t>
      </w:r>
      <w:r>
        <w:t>:</w:t>
      </w:r>
      <w:r w:rsidRPr="00E43088">
        <w:rPr>
          <w:noProof/>
        </w:rPr>
        <w:t xml:space="preserve"> </w:t>
      </w:r>
      <w:r>
        <w:rPr>
          <w:noProof/>
        </w:rPr>
        <w:drawing>
          <wp:inline distT="0" distB="0" distL="0" distR="0" wp14:anchorId="57CF58C9" wp14:editId="10033F61">
            <wp:extent cx="6626225" cy="3239135"/>
            <wp:effectExtent l="19050" t="19050" r="22225" b="18415"/>
            <wp:docPr id="11" name="Picture 1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9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CC4F1" w14:textId="690CEBD4" w:rsidR="003157BD" w:rsidRDefault="00674D78" w:rsidP="00674D78">
      <w:pPr>
        <w:pStyle w:val="Heading3"/>
      </w:pPr>
      <w:r>
        <w:t>Add Pagination</w:t>
      </w:r>
    </w:p>
    <w:p w14:paraId="2FC00041" w14:textId="50A4D2E6" w:rsidR="00AD6A0E" w:rsidRDefault="00922AD8" w:rsidP="00AD6A0E">
      <w:r>
        <w:t xml:space="preserve">The next thing we want to add to our app is a </w:t>
      </w:r>
      <w:r w:rsidRPr="00411240">
        <w:t>pagination on the profile details page</w:t>
      </w:r>
      <w:r>
        <w:t xml:space="preserve">. We want to </w:t>
      </w:r>
      <w:r w:rsidRPr="00411240">
        <w:rPr>
          <w:b/>
          <w:bCs/>
        </w:rPr>
        <w:t>show only 2 images per page</w:t>
      </w:r>
      <w:r>
        <w:t xml:space="preserve">. Open the </w:t>
      </w:r>
      <w:r w:rsidRPr="00411240">
        <w:rPr>
          <w:rFonts w:ascii="Consolas" w:hAnsi="Consolas"/>
          <w:b/>
          <w:bCs/>
        </w:rPr>
        <w:t>account/views.py</w:t>
      </w:r>
      <w:r>
        <w:t xml:space="preserve"> file and we can </w:t>
      </w:r>
      <w:r w:rsidRPr="00411240">
        <w:rPr>
          <w:b/>
          <w:bCs/>
        </w:rPr>
        <w:t>add the pagination</w:t>
      </w:r>
      <w:r>
        <w:t xml:space="preserve"> to our context:</w:t>
      </w:r>
      <w:r w:rsidRPr="00922AD8">
        <w:rPr>
          <w:noProof/>
        </w:rPr>
        <w:t xml:space="preserve"> </w:t>
      </w:r>
      <w:r>
        <w:rPr>
          <w:noProof/>
        </w:rPr>
        <w:drawing>
          <wp:inline distT="0" distB="0" distL="0" distR="0" wp14:anchorId="5C91F215" wp14:editId="348E97DF">
            <wp:extent cx="6626225" cy="3715385"/>
            <wp:effectExtent l="19050" t="19050" r="22225" b="1841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15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C270C" w14:textId="5E73344A" w:rsidR="00922AD8" w:rsidRDefault="00032BE2" w:rsidP="00AD6A0E">
      <w:r>
        <w:lastRenderedPageBreak/>
        <w:t xml:space="preserve">Now, let us open the </w:t>
      </w:r>
      <w:r w:rsidRPr="000637CA">
        <w:rPr>
          <w:rFonts w:ascii="Consolas" w:hAnsi="Consolas"/>
          <w:b/>
          <w:bCs/>
        </w:rPr>
        <w:t>profile-page-page.html</w:t>
      </w:r>
      <w:r>
        <w:t xml:space="preserve"> template and </w:t>
      </w:r>
      <w:r w:rsidRPr="00411240">
        <w:rPr>
          <w:b/>
          <w:bCs/>
        </w:rPr>
        <w:t>add the</w:t>
      </w:r>
      <w:r w:rsidR="000637CA" w:rsidRPr="00411240">
        <w:rPr>
          <w:b/>
          <w:bCs/>
        </w:rPr>
        <w:t xml:space="preserve"> pagination code</w:t>
      </w:r>
      <w:r>
        <w:t>:</w:t>
      </w:r>
      <w:r w:rsidR="00A84CAB" w:rsidRPr="00A84CAB">
        <w:rPr>
          <w:noProof/>
        </w:rPr>
        <w:t xml:space="preserve"> </w:t>
      </w:r>
      <w:r w:rsidR="00A84CAB" w:rsidRPr="003A749B">
        <w:rPr>
          <w:noProof/>
        </w:rPr>
        <mc:AlternateContent>
          <mc:Choice Requires="wps">
            <w:drawing>
              <wp:inline distT="0" distB="0" distL="0" distR="0" wp14:anchorId="1A95B2D8" wp14:editId="19529A42">
                <wp:extent cx="6626225" cy="4867050"/>
                <wp:effectExtent l="0" t="0" r="22225" b="10160"/>
                <wp:docPr id="1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26225" cy="4867050"/>
                        </a:xfrm>
                        <a:prstGeom prst="rect">
                          <a:avLst/>
                        </a:prstGeom>
                        <a:solidFill>
                          <a:srgbClr val="67748E">
                            <a:lumMod val="40000"/>
                            <a:lumOff val="60000"/>
                            <a:alpha val="15000"/>
                          </a:srgbClr>
                        </a:solidFill>
                        <a:ln w="12700">
                          <a:solidFill>
                            <a:srgbClr val="67748E">
                              <a:lumMod val="60000"/>
                              <a:lumOff val="40000"/>
                            </a:srgbClr>
                          </a:solidFill>
                        </a:ln>
                      </wps:spPr>
                      <wps:txbx>
                        <w:txbxContent>
                          <w:p w14:paraId="15FA207D" w14:textId="77777777" w:rsidR="00A84CAB" w:rsidRDefault="00A84CAB" w:rsidP="00A84CAB">
                            <w:pPr>
                              <w:pStyle w:val="HTMLPreformatted"/>
                              <w:shd w:val="clear" w:color="auto" w:fill="FFFFFF"/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  <w:lang w:val="en-US"/>
                              </w:rPr>
                              <w:t>...</w:t>
                            </w:r>
                          </w:p>
                          <w:p w14:paraId="37BD12B5" w14:textId="77777777" w:rsidR="00A84CAB" w:rsidRDefault="00A84CAB" w:rsidP="00A84CAB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Start Last Uploaded Photos Section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div </w:t>
                            </w:r>
                            <w:r>
                              <w:rPr>
                                <w:color w:val="174AD4"/>
                              </w:rPr>
                              <w:t>class</w:t>
                            </w:r>
                            <w:r>
                              <w:rPr>
                                <w:color w:val="067D17"/>
                              </w:rPr>
                              <w:t>="pet-photos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Link to Last Uploaded Pet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for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 xml:space="preserve">photo 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in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e_obj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 xml:space="preserve">object_list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&lt;</w:t>
                            </w:r>
                            <w:r>
                              <w:rPr>
                                <w:color w:val="0033B3"/>
                              </w:rPr>
                              <w:t xml:space="preserve">a </w:t>
                            </w:r>
                            <w:r>
                              <w:rPr>
                                <w:color w:val="174AD4"/>
                              </w:rPr>
                              <w:t>href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% </w:t>
                            </w:r>
                            <w:r>
                              <w:rPr>
                                <w:color w:val="0033B3"/>
                              </w:rPr>
                              <w:t xml:space="preserve">url </w:t>
                            </w:r>
                            <w:r>
                              <w:rPr>
                                <w:color w:val="067D17"/>
                              </w:rPr>
                              <w:t xml:space="preserve">'photo-details' </w:t>
                            </w:r>
                            <w:r>
                              <w:rPr>
                                <w:color w:val="174AD4"/>
                              </w:rPr>
                              <w:t>photo</w:t>
                            </w:r>
                            <w:r>
                              <w:rPr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color w:val="174AD4"/>
                              </w:rPr>
                              <w:t xml:space="preserve">id </w:t>
                            </w:r>
                            <w:r>
                              <w:rPr>
                                <w:color w:val="080808"/>
                              </w:rPr>
                              <w:t>%}</w:t>
                            </w:r>
                            <w:r>
                              <w:rPr>
                                <w:color w:val="067D17"/>
                              </w:rPr>
                              <w:t>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Pet Photo --&gt;</w:t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color w:val="080808"/>
                              </w:rPr>
                              <w:t>&lt;</w:t>
                            </w:r>
                            <w:r>
                              <w:rPr>
                                <w:color w:val="0033B3"/>
                              </w:rPr>
                              <w:t xml:space="preserve">img </w:t>
                            </w:r>
                            <w:r>
                              <w:rPr>
                                <w:color w:val="174AD4"/>
                              </w:rPr>
                              <w:t>src</w:t>
                            </w:r>
                            <w:r>
                              <w:rPr>
                                <w:color w:val="067D17"/>
                              </w:rPr>
                              <w:t>="</w:t>
                            </w:r>
                            <w:r>
                              <w:rPr>
                                <w:color w:val="080808"/>
                              </w:rPr>
                              <w:t xml:space="preserve">{{ </w:t>
                            </w:r>
                            <w:r>
                              <w:rPr>
                                <w:color w:val="174AD4"/>
                              </w:rPr>
                              <w:t>photo</w:t>
                            </w:r>
                            <w:r>
                              <w:rPr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color w:val="174AD4"/>
                              </w:rPr>
                              <w:t>photo</w:t>
                            </w:r>
                            <w:r>
                              <w:rPr>
                                <w:color w:val="080808"/>
                              </w:rPr>
                              <w:t>.</w:t>
                            </w:r>
                            <w:r>
                              <w:rPr>
                                <w:color w:val="174AD4"/>
                              </w:rPr>
                              <w:t xml:space="preserve">url </w:t>
                            </w:r>
                            <w:r>
                              <w:rPr>
                                <w:color w:val="080808"/>
                              </w:rPr>
                              <w:t>}}</w:t>
                            </w:r>
                            <w:r>
                              <w:rPr>
                                <w:color w:val="067D17"/>
                              </w:rPr>
                              <w:t>"</w:t>
                            </w:r>
                            <w:r>
                              <w:rPr>
                                <w:color w:val="067D17"/>
                              </w:rPr>
                              <w:br/>
                              <w:t xml:space="preserve">                 </w:t>
                            </w:r>
                            <w:r>
                              <w:rPr>
                                <w:color w:val="174AD4"/>
                              </w:rPr>
                              <w:t>alt</w:t>
                            </w:r>
                            <w:r>
                              <w:rPr>
                                <w:color w:val="067D17"/>
                              </w:rPr>
                              <w:t>="pet img"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    &lt;/</w:t>
                            </w:r>
                            <w:r>
                              <w:rPr>
                                <w:color w:val="0033B3"/>
                              </w:rPr>
                              <w:t>a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  <w:t xml:space="preserve">   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 xml:space="preserve">{% 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endfor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</w:p>
                          <w:p w14:paraId="6B83858A" w14:textId="77777777" w:rsidR="00A84CAB" w:rsidRDefault="00A84CAB" w:rsidP="00A84CAB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&lt;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div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="pagination"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&lt;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span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="step-links"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{% 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e_obj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 xml:space="preserve">has_previous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="?page=1"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174BE6"/>
                              </w:rPr>
                              <w:t xml:space="preserve">&amp;laquo;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first&lt;/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>a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="?page=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 xml:space="preserve">{{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e_obj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 xml:space="preserve">previous_page_number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}}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previous&lt;/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>a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{% 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&lt;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span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class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="current"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Page {{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e_obj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 xml:space="preserve">number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 xml:space="preserve">}} of {{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e_obj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inator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 xml:space="preserve">num_pages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}}.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&lt;/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{% 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if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e_obj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 xml:space="preserve">has_next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="?page=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 xml:space="preserve">{{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e_obj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 xml:space="preserve">next_page_number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}}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next&lt;/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>a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    &lt;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a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href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="?page=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 xml:space="preserve">{{ 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e_obj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>paginator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.</w:t>
                            </w:r>
                            <w:r w:rsidRPr="000637CA">
                              <w:rPr>
                                <w:b/>
                                <w:bCs/>
                                <w:color w:val="174AD4"/>
                              </w:rPr>
                              <w:t xml:space="preserve">num_pages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}}</w:t>
                            </w:r>
                            <w:r w:rsidRPr="000637CA">
                              <w:rPr>
                                <w:b/>
                                <w:bCs/>
                                <w:color w:val="067D17"/>
                              </w:rPr>
                              <w:t>"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 xml:space="preserve">&gt;last </w:t>
                            </w:r>
                            <w:r w:rsidRPr="000637CA">
                              <w:rPr>
                                <w:b/>
                                <w:bCs/>
                                <w:color w:val="174BE6"/>
                              </w:rPr>
                              <w:t>&amp;raquo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lt;/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>a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    {% 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 xml:space="preserve">endif 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%}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        &lt;/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>span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  <w:t xml:space="preserve">    &lt;/</w:t>
                            </w:r>
                            <w:r w:rsidRPr="000637CA">
                              <w:rPr>
                                <w:b/>
                                <w:bCs/>
                                <w:color w:val="0033B3"/>
                              </w:rPr>
                              <w:t>div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t>&gt;</w:t>
                            </w:r>
                            <w:r w:rsidRPr="000637CA">
                              <w:rPr>
                                <w:b/>
                                <w:bCs/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t>&lt;/</w:t>
                            </w:r>
                            <w:r>
                              <w:rPr>
                                <w:color w:val="0033B3"/>
                              </w:rPr>
                              <w:t>div</w:t>
                            </w:r>
                            <w:r>
                              <w:rPr>
                                <w:color w:val="080808"/>
                              </w:rPr>
                              <w:t>&gt;</w:t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color w:val="080808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&lt;!-- End Last Uploaded Photos Section --&gt;</w:t>
                            </w:r>
                          </w:p>
                          <w:p w14:paraId="2FA6EC88" w14:textId="77777777" w:rsidR="00A84CAB" w:rsidRDefault="00A84CAB" w:rsidP="00A84CAB">
                            <w:pPr>
                              <w:pStyle w:val="HTMLPreformatted"/>
                              <w:shd w:val="clear" w:color="auto" w:fill="FFFFFF"/>
                              <w:rPr>
                                <w:color w:val="08080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C8C8C"/>
                              </w:rPr>
                              <w:t>..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95B2D8" id="_x0000_s1027" style="width:521.75pt;height:38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" fillcolor="#c2c7d2" strokecolor="#a3abbc" strokeweight="1pt">
                <v:fill opacity="9766f"/>
                <v:textbox>
                  <w:txbxContent>
                    <w:p w14:paraId="15FA207D" w14:textId="77777777" w:rsidR="00A84CAB" w:rsidRDefault="00A84CAB" w:rsidP="00A84CAB">
                      <w:pPr>
                        <w:pStyle w:val="HTMLPreformatted"/>
                        <w:shd w:val="clear" w:color="auto" w:fill="FFFFFF"/>
                        <w:rPr>
                          <w:i/>
                          <w:iCs/>
                          <w:color w:val="8C8C8C"/>
                          <w:lang w:val="en-US"/>
                        </w:rPr>
                      </w:pPr>
                      <w:r>
                        <w:rPr>
                          <w:i/>
                          <w:iCs/>
                          <w:color w:val="8C8C8C"/>
                          <w:lang w:val="en-US"/>
                        </w:rPr>
                        <w:t>...</w:t>
                      </w:r>
                    </w:p>
                    <w:p w14:paraId="37BD12B5" w14:textId="77777777" w:rsidR="00A84CAB" w:rsidRDefault="00A84CAB" w:rsidP="00A84CAB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>&lt;!-- Start Last Uploaded Photos Section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div </w:t>
                      </w:r>
                      <w:r>
                        <w:rPr>
                          <w:color w:val="174AD4"/>
                        </w:rPr>
                        <w:t>class</w:t>
                      </w:r>
                      <w:r>
                        <w:rPr>
                          <w:color w:val="067D17"/>
                        </w:rPr>
                        <w:t>="pet-photos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  <w:t xml:space="preserve">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Link to Last Uploaded Pet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for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 xml:space="preserve">photo 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in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e_obj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 xml:space="preserve">object_list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>
                        <w:rPr>
                          <w:color w:val="080808"/>
                        </w:rPr>
                        <w:br/>
                        <w:t xml:space="preserve">        &lt;</w:t>
                      </w:r>
                      <w:r>
                        <w:rPr>
                          <w:color w:val="0033B3"/>
                        </w:rPr>
                        <w:t xml:space="preserve">a </w:t>
                      </w:r>
                      <w:r>
                        <w:rPr>
                          <w:color w:val="174AD4"/>
                        </w:rPr>
                        <w:t>href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% </w:t>
                      </w:r>
                      <w:r>
                        <w:rPr>
                          <w:color w:val="0033B3"/>
                        </w:rPr>
                        <w:t xml:space="preserve">url </w:t>
                      </w:r>
                      <w:r>
                        <w:rPr>
                          <w:color w:val="067D17"/>
                        </w:rPr>
                        <w:t xml:space="preserve">'photo-details' </w:t>
                      </w:r>
                      <w:r>
                        <w:rPr>
                          <w:color w:val="174AD4"/>
                        </w:rPr>
                        <w:t>photo</w:t>
                      </w:r>
                      <w:r>
                        <w:rPr>
                          <w:color w:val="080808"/>
                        </w:rPr>
                        <w:t>.</w:t>
                      </w:r>
                      <w:r>
                        <w:rPr>
                          <w:color w:val="174AD4"/>
                        </w:rPr>
                        <w:t xml:space="preserve">id </w:t>
                      </w:r>
                      <w:r>
                        <w:rPr>
                          <w:color w:val="080808"/>
                        </w:rPr>
                        <w:t>%}</w:t>
                      </w:r>
                      <w:r>
                        <w:rPr>
                          <w:color w:val="067D17"/>
                        </w:rPr>
                        <w:t>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    </w:t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Pet Photo --&gt;</w:t>
                      </w:r>
                      <w:r>
                        <w:rPr>
                          <w:i/>
                          <w:iCs/>
                          <w:color w:val="8C8C8C"/>
                        </w:rPr>
                        <w:br/>
                        <w:t xml:space="preserve">            </w:t>
                      </w:r>
                      <w:r>
                        <w:rPr>
                          <w:color w:val="080808"/>
                        </w:rPr>
                        <w:t>&lt;</w:t>
                      </w:r>
                      <w:r>
                        <w:rPr>
                          <w:color w:val="0033B3"/>
                        </w:rPr>
                        <w:t xml:space="preserve">img </w:t>
                      </w:r>
                      <w:r>
                        <w:rPr>
                          <w:color w:val="174AD4"/>
                        </w:rPr>
                        <w:t>src</w:t>
                      </w:r>
                      <w:r>
                        <w:rPr>
                          <w:color w:val="067D17"/>
                        </w:rPr>
                        <w:t>="</w:t>
                      </w:r>
                      <w:r>
                        <w:rPr>
                          <w:color w:val="080808"/>
                        </w:rPr>
                        <w:t xml:space="preserve">{{ </w:t>
                      </w:r>
                      <w:r>
                        <w:rPr>
                          <w:color w:val="174AD4"/>
                        </w:rPr>
                        <w:t>photo</w:t>
                      </w:r>
                      <w:r>
                        <w:rPr>
                          <w:color w:val="080808"/>
                        </w:rPr>
                        <w:t>.</w:t>
                      </w:r>
                      <w:r>
                        <w:rPr>
                          <w:color w:val="174AD4"/>
                        </w:rPr>
                        <w:t>photo</w:t>
                      </w:r>
                      <w:r>
                        <w:rPr>
                          <w:color w:val="080808"/>
                        </w:rPr>
                        <w:t>.</w:t>
                      </w:r>
                      <w:r>
                        <w:rPr>
                          <w:color w:val="174AD4"/>
                        </w:rPr>
                        <w:t xml:space="preserve">url </w:t>
                      </w:r>
                      <w:r>
                        <w:rPr>
                          <w:color w:val="080808"/>
                        </w:rPr>
                        <w:t>}}</w:t>
                      </w:r>
                      <w:r>
                        <w:rPr>
                          <w:color w:val="067D17"/>
                        </w:rPr>
                        <w:t>"</w:t>
                      </w:r>
                      <w:r>
                        <w:rPr>
                          <w:color w:val="067D17"/>
                        </w:rPr>
                        <w:br/>
                        <w:t xml:space="preserve">                 </w:t>
                      </w:r>
                      <w:r>
                        <w:rPr>
                          <w:color w:val="174AD4"/>
                        </w:rPr>
                        <w:t>alt</w:t>
                      </w:r>
                      <w:r>
                        <w:rPr>
                          <w:color w:val="067D17"/>
                        </w:rPr>
                        <w:t>="pet img"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    &lt;/</w:t>
                      </w:r>
                      <w:r>
                        <w:rPr>
                          <w:color w:val="0033B3"/>
                        </w:rPr>
                        <w:t>a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  <w:t xml:space="preserve">   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 xml:space="preserve">{% 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endfor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%}</w:t>
                      </w:r>
                    </w:p>
                    <w:p w14:paraId="6B83858A" w14:textId="77777777" w:rsidR="00A84CAB" w:rsidRDefault="00A84CAB" w:rsidP="00A84CAB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&lt;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div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="pagination"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&lt;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span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="step-links"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{% 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e_obj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 xml:space="preserve">has_previous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&lt;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="?page=1"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174BE6"/>
                        </w:rPr>
                        <w:t xml:space="preserve">&amp;laquo;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first&lt;/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>a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&lt;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="?page=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 xml:space="preserve">{{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e_obj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 xml:space="preserve">previous_page_number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}}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previous&lt;/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>a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{% 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&lt;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span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class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="current"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Page {{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e_obj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 xml:space="preserve">number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 xml:space="preserve">}} of {{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e_obj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inator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 xml:space="preserve">num_pages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}}.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&lt;/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{% 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if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e_obj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 xml:space="preserve">has_next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&lt;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="?page=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 xml:space="preserve">{{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e_obj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 xml:space="preserve">next_page_number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}}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next&lt;/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>a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    &lt;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a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href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="?page=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 xml:space="preserve">{{ 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e_obj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>paginator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.</w:t>
                      </w:r>
                      <w:r w:rsidRPr="000637CA">
                        <w:rPr>
                          <w:b/>
                          <w:bCs/>
                          <w:color w:val="174AD4"/>
                        </w:rPr>
                        <w:t xml:space="preserve">num_pages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}}</w:t>
                      </w:r>
                      <w:r w:rsidRPr="000637CA">
                        <w:rPr>
                          <w:b/>
                          <w:bCs/>
                          <w:color w:val="067D17"/>
                        </w:rPr>
                        <w:t>"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 xml:space="preserve">&gt;last </w:t>
                      </w:r>
                      <w:r w:rsidRPr="000637CA">
                        <w:rPr>
                          <w:b/>
                          <w:bCs/>
                          <w:color w:val="174BE6"/>
                        </w:rPr>
                        <w:t>&amp;raquo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lt;/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>a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    {% 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 xml:space="preserve">endif 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%}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        &lt;/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>span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  <w:t xml:space="preserve">    &lt;/</w:t>
                      </w:r>
                      <w:r w:rsidRPr="000637CA">
                        <w:rPr>
                          <w:b/>
                          <w:bCs/>
                          <w:color w:val="0033B3"/>
                        </w:rPr>
                        <w:t>div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t>&gt;</w:t>
                      </w:r>
                      <w:r w:rsidRPr="000637CA">
                        <w:rPr>
                          <w:b/>
                          <w:bCs/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t>&lt;/</w:t>
                      </w:r>
                      <w:r>
                        <w:rPr>
                          <w:color w:val="0033B3"/>
                        </w:rPr>
                        <w:t>div</w:t>
                      </w:r>
                      <w:r>
                        <w:rPr>
                          <w:color w:val="080808"/>
                        </w:rPr>
                        <w:t>&gt;</w:t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color w:val="080808"/>
                        </w:rPr>
                        <w:br/>
                      </w:r>
                      <w:r>
                        <w:rPr>
                          <w:i/>
                          <w:iCs/>
                          <w:color w:val="8C8C8C"/>
                        </w:rPr>
                        <w:t>&lt;!-- End Last Uploaded Photos Section --&gt;</w:t>
                      </w:r>
                    </w:p>
                    <w:p w14:paraId="2FA6EC88" w14:textId="77777777" w:rsidR="00A84CAB" w:rsidRDefault="00A84CAB" w:rsidP="00A84CAB">
                      <w:pPr>
                        <w:pStyle w:val="HTMLPreformatted"/>
                        <w:shd w:val="clear" w:color="auto" w:fill="FFFFFF"/>
                        <w:rPr>
                          <w:color w:val="080808"/>
                        </w:rPr>
                      </w:pPr>
                      <w:r>
                        <w:rPr>
                          <w:i/>
                          <w:iCs/>
                          <w:color w:val="8C8C8C"/>
                        </w:rPr>
                        <w:t>..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4FD6B7A" w14:textId="45C70D1B" w:rsidR="00ED0AA0" w:rsidRDefault="00A84CAB" w:rsidP="004F3598">
      <w:pPr>
        <w:pStyle w:val="Heading2"/>
      </w:pPr>
      <w:r>
        <w:t>Workshop - Part 5.2</w:t>
      </w:r>
    </w:p>
    <w:p w14:paraId="6AC8F588" w14:textId="77777777" w:rsidR="007A74BE" w:rsidRPr="007A74BE" w:rsidRDefault="007A74BE" w:rsidP="007A74BE">
      <w:pPr>
        <w:pStyle w:val="Heading3"/>
      </w:pPr>
      <w:r>
        <w:t>Testing</w:t>
      </w:r>
    </w:p>
    <w:p w14:paraId="3A8048FC" w14:textId="05BD3885" w:rsidR="007A74BE" w:rsidRDefault="007A74BE" w:rsidP="007A74BE">
      <w:r>
        <w:t>T</w:t>
      </w:r>
      <w:r w:rsidRPr="007A74BE">
        <w:t xml:space="preserve">est </w:t>
      </w:r>
      <w:r w:rsidR="00C305DF">
        <w:t xml:space="preserve">the forms, models and views in the </w:t>
      </w:r>
      <w:proofErr w:type="spellStart"/>
      <w:r w:rsidR="00C305DF" w:rsidRPr="00C305DF">
        <w:rPr>
          <w:rFonts w:ascii="Consolas" w:hAnsi="Consolas"/>
          <w:b/>
          <w:bCs/>
        </w:rPr>
        <w:t>petstagram</w:t>
      </w:r>
      <w:proofErr w:type="spellEnd"/>
      <w:r w:rsidR="00C305DF" w:rsidRPr="00C305DF">
        <w:rPr>
          <w:rFonts w:ascii="Consolas" w:hAnsi="Consolas"/>
          <w:b/>
          <w:bCs/>
        </w:rPr>
        <w:t>/photos</w:t>
      </w:r>
      <w:r w:rsidR="00C305DF">
        <w:t xml:space="preserve"> app</w:t>
      </w:r>
      <w:r w:rsidR="00E069C8">
        <w:t xml:space="preserve"> (</w:t>
      </w:r>
      <w:r w:rsidRPr="007A74BE">
        <w:t>but not any libraries or functionality provided as part of Python or Django</w:t>
      </w:r>
      <w:r w:rsidR="00E069C8">
        <w:t>)</w:t>
      </w:r>
      <w:r w:rsidRPr="007A74BE">
        <w:t>.</w:t>
      </w:r>
    </w:p>
    <w:p w14:paraId="18CDEAE0" w14:textId="1390A266" w:rsidR="000771D6" w:rsidRDefault="00A84CAB" w:rsidP="000771D6">
      <w:pPr>
        <w:pStyle w:val="Heading2"/>
      </w:pPr>
      <w:r>
        <w:t>Workshop - Part 5.3</w:t>
      </w:r>
    </w:p>
    <w:p w14:paraId="01B506AE" w14:textId="40FFCFF8" w:rsidR="000771D6" w:rsidRPr="007A74BE" w:rsidRDefault="00674D78" w:rsidP="00674D78">
      <w:pPr>
        <w:pStyle w:val="Heading3"/>
      </w:pPr>
      <w:r>
        <w:t>Deploy</w:t>
      </w:r>
    </w:p>
    <w:p w14:paraId="1B5E7264" w14:textId="2BD541C4" w:rsidR="007A74BE" w:rsidRPr="00674D78" w:rsidRDefault="00674D78" w:rsidP="007A74BE">
      <w:r>
        <w:t>Deploy the project using AWS and Docker.</w:t>
      </w:r>
    </w:p>
    <w:p w14:paraId="521E4621" w14:textId="77777777" w:rsidR="00ED0AA0" w:rsidRPr="00ED0AA0" w:rsidRDefault="00ED0AA0" w:rsidP="00ED0AA0"/>
    <w:sectPr w:rsidR="00ED0AA0" w:rsidRPr="00ED0AA0" w:rsidSect="00523086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B9D11" w14:textId="77777777" w:rsidR="00523086" w:rsidRDefault="00523086" w:rsidP="008068A2">
      <w:pPr>
        <w:spacing w:after="0" w:line="240" w:lineRule="auto"/>
      </w:pPr>
      <w:r>
        <w:separator/>
      </w:r>
    </w:p>
  </w:endnote>
  <w:endnote w:type="continuationSeparator" w:id="0">
    <w:p w14:paraId="02A6CA7D" w14:textId="77777777" w:rsidR="00523086" w:rsidRDefault="005230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5B04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0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0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E5B04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0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0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BB7F0" w14:textId="77777777" w:rsidR="00523086" w:rsidRDefault="00523086" w:rsidP="008068A2">
      <w:pPr>
        <w:spacing w:after="0" w:line="240" w:lineRule="auto"/>
      </w:pPr>
      <w:r>
        <w:separator/>
      </w:r>
    </w:p>
  </w:footnote>
  <w:footnote w:type="continuationSeparator" w:id="0">
    <w:p w14:paraId="0981F055" w14:textId="77777777" w:rsidR="00523086" w:rsidRDefault="005230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366DB"/>
    <w:multiLevelType w:val="hybridMultilevel"/>
    <w:tmpl w:val="608098DC"/>
    <w:lvl w:ilvl="0" w:tplc="25F8E7F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71749"/>
    <w:multiLevelType w:val="hybridMultilevel"/>
    <w:tmpl w:val="0D14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D4D2B45"/>
    <w:multiLevelType w:val="hybridMultilevel"/>
    <w:tmpl w:val="884A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4B090F"/>
    <w:multiLevelType w:val="hybridMultilevel"/>
    <w:tmpl w:val="558C5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7E41BB"/>
    <w:multiLevelType w:val="hybridMultilevel"/>
    <w:tmpl w:val="C8D88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9B1FDB"/>
    <w:multiLevelType w:val="hybridMultilevel"/>
    <w:tmpl w:val="8766E8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A7602F"/>
    <w:multiLevelType w:val="hybridMultilevel"/>
    <w:tmpl w:val="70AA88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55555D"/>
    <w:multiLevelType w:val="hybridMultilevel"/>
    <w:tmpl w:val="264A3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FB7FA3"/>
    <w:multiLevelType w:val="hybridMultilevel"/>
    <w:tmpl w:val="E904E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C1CC8"/>
    <w:multiLevelType w:val="hybridMultilevel"/>
    <w:tmpl w:val="A55C4D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1B7979"/>
    <w:multiLevelType w:val="hybridMultilevel"/>
    <w:tmpl w:val="BF686F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D26FE6"/>
    <w:multiLevelType w:val="hybridMultilevel"/>
    <w:tmpl w:val="123287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F21E3D"/>
    <w:multiLevelType w:val="hybridMultilevel"/>
    <w:tmpl w:val="78421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6466744">
    <w:abstractNumId w:val="2"/>
  </w:num>
  <w:num w:numId="2" w16cid:durableId="982733930">
    <w:abstractNumId w:val="6"/>
  </w:num>
  <w:num w:numId="3" w16cid:durableId="329987103">
    <w:abstractNumId w:val="10"/>
  </w:num>
  <w:num w:numId="4" w16cid:durableId="572812318">
    <w:abstractNumId w:val="7"/>
  </w:num>
  <w:num w:numId="5" w16cid:durableId="1971937479">
    <w:abstractNumId w:val="12"/>
  </w:num>
  <w:num w:numId="6" w16cid:durableId="206374105">
    <w:abstractNumId w:val="4"/>
  </w:num>
  <w:num w:numId="7" w16cid:durableId="567495171">
    <w:abstractNumId w:val="1"/>
  </w:num>
  <w:num w:numId="8" w16cid:durableId="2046561638">
    <w:abstractNumId w:val="8"/>
  </w:num>
  <w:num w:numId="9" w16cid:durableId="163477995">
    <w:abstractNumId w:val="13"/>
  </w:num>
  <w:num w:numId="10" w16cid:durableId="76440205">
    <w:abstractNumId w:val="5"/>
  </w:num>
  <w:num w:numId="11" w16cid:durableId="643044951">
    <w:abstractNumId w:val="9"/>
  </w:num>
  <w:num w:numId="12" w16cid:durableId="1510604827">
    <w:abstractNumId w:val="3"/>
  </w:num>
  <w:num w:numId="13" w16cid:durableId="1007633967">
    <w:abstractNumId w:val="11"/>
  </w:num>
  <w:num w:numId="14" w16cid:durableId="62419075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szSzNDYwNDIwsTBW0lEKTi0uzszPAykwrQUAdaJNrCwAAAA="/>
  </w:docVars>
  <w:rsids>
    <w:rsidRoot w:val="008068A2"/>
    <w:rsid w:val="000006BB"/>
    <w:rsid w:val="00002C1C"/>
    <w:rsid w:val="0000572E"/>
    <w:rsid w:val="00007044"/>
    <w:rsid w:val="0001451E"/>
    <w:rsid w:val="000150CF"/>
    <w:rsid w:val="00023DC6"/>
    <w:rsid w:val="00025F04"/>
    <w:rsid w:val="00032BE2"/>
    <w:rsid w:val="00044EB6"/>
    <w:rsid w:val="000637CA"/>
    <w:rsid w:val="00064D15"/>
    <w:rsid w:val="0006505B"/>
    <w:rsid w:val="000771D6"/>
    <w:rsid w:val="000808F9"/>
    <w:rsid w:val="000829C7"/>
    <w:rsid w:val="0008559D"/>
    <w:rsid w:val="00086727"/>
    <w:rsid w:val="0009209B"/>
    <w:rsid w:val="00093767"/>
    <w:rsid w:val="000A6794"/>
    <w:rsid w:val="000B39E6"/>
    <w:rsid w:val="000B56F0"/>
    <w:rsid w:val="000C3567"/>
    <w:rsid w:val="000C3B75"/>
    <w:rsid w:val="000C5361"/>
    <w:rsid w:val="000E0816"/>
    <w:rsid w:val="000F6995"/>
    <w:rsid w:val="00103906"/>
    <w:rsid w:val="00104D71"/>
    <w:rsid w:val="001112DE"/>
    <w:rsid w:val="0011227B"/>
    <w:rsid w:val="001275B9"/>
    <w:rsid w:val="00142C75"/>
    <w:rsid w:val="001449E8"/>
    <w:rsid w:val="0015631F"/>
    <w:rsid w:val="00156551"/>
    <w:rsid w:val="001619DF"/>
    <w:rsid w:val="00164CDC"/>
    <w:rsid w:val="00167CF1"/>
    <w:rsid w:val="00171021"/>
    <w:rsid w:val="00175E1D"/>
    <w:rsid w:val="001837BD"/>
    <w:rsid w:val="00183A2C"/>
    <w:rsid w:val="0019198E"/>
    <w:rsid w:val="001A10CF"/>
    <w:rsid w:val="001A1DE4"/>
    <w:rsid w:val="001A6728"/>
    <w:rsid w:val="001B7060"/>
    <w:rsid w:val="001C1FCD"/>
    <w:rsid w:val="001D2464"/>
    <w:rsid w:val="001D50AE"/>
    <w:rsid w:val="001E1161"/>
    <w:rsid w:val="001E2CDE"/>
    <w:rsid w:val="001E3FEF"/>
    <w:rsid w:val="00202683"/>
    <w:rsid w:val="00215FCE"/>
    <w:rsid w:val="002252D0"/>
    <w:rsid w:val="002326A7"/>
    <w:rsid w:val="00232E7D"/>
    <w:rsid w:val="00264287"/>
    <w:rsid w:val="0026589D"/>
    <w:rsid w:val="002664E1"/>
    <w:rsid w:val="002674C4"/>
    <w:rsid w:val="00270C73"/>
    <w:rsid w:val="002819B5"/>
    <w:rsid w:val="002853F4"/>
    <w:rsid w:val="002932F4"/>
    <w:rsid w:val="002A2D2D"/>
    <w:rsid w:val="002A4047"/>
    <w:rsid w:val="002C539D"/>
    <w:rsid w:val="002C71C6"/>
    <w:rsid w:val="002D07CA"/>
    <w:rsid w:val="002D467C"/>
    <w:rsid w:val="002D588E"/>
    <w:rsid w:val="002E2AF8"/>
    <w:rsid w:val="00303949"/>
    <w:rsid w:val="00305122"/>
    <w:rsid w:val="00310053"/>
    <w:rsid w:val="003157BD"/>
    <w:rsid w:val="003230CF"/>
    <w:rsid w:val="0033212E"/>
    <w:rsid w:val="0033490F"/>
    <w:rsid w:val="00335FDA"/>
    <w:rsid w:val="00342125"/>
    <w:rsid w:val="00355A95"/>
    <w:rsid w:val="003560C5"/>
    <w:rsid w:val="0035774F"/>
    <w:rsid w:val="00364FA3"/>
    <w:rsid w:val="0037337D"/>
    <w:rsid w:val="0038016C"/>
    <w:rsid w:val="00380A57"/>
    <w:rsid w:val="003817EF"/>
    <w:rsid w:val="00382A45"/>
    <w:rsid w:val="00384103"/>
    <w:rsid w:val="003872BC"/>
    <w:rsid w:val="003A1601"/>
    <w:rsid w:val="003A33F9"/>
    <w:rsid w:val="003A5602"/>
    <w:rsid w:val="003B0278"/>
    <w:rsid w:val="003B1846"/>
    <w:rsid w:val="003B6A53"/>
    <w:rsid w:val="003C6FED"/>
    <w:rsid w:val="003D5EB0"/>
    <w:rsid w:val="003E1013"/>
    <w:rsid w:val="003E167F"/>
    <w:rsid w:val="003E2A3C"/>
    <w:rsid w:val="003E2F33"/>
    <w:rsid w:val="003E6BFB"/>
    <w:rsid w:val="003F1864"/>
    <w:rsid w:val="0041081C"/>
    <w:rsid w:val="00411240"/>
    <w:rsid w:val="00411A64"/>
    <w:rsid w:val="004162E3"/>
    <w:rsid w:val="004311CA"/>
    <w:rsid w:val="00435F73"/>
    <w:rsid w:val="004454FA"/>
    <w:rsid w:val="004707A6"/>
    <w:rsid w:val="0047331A"/>
    <w:rsid w:val="0047640B"/>
    <w:rsid w:val="0047644B"/>
    <w:rsid w:val="00476D4B"/>
    <w:rsid w:val="00477AF1"/>
    <w:rsid w:val="0048353D"/>
    <w:rsid w:val="004836F7"/>
    <w:rsid w:val="00491748"/>
    <w:rsid w:val="004919AC"/>
    <w:rsid w:val="00497485"/>
    <w:rsid w:val="004A20B6"/>
    <w:rsid w:val="004A7E77"/>
    <w:rsid w:val="004B0253"/>
    <w:rsid w:val="004C0A80"/>
    <w:rsid w:val="004C2063"/>
    <w:rsid w:val="004C31C1"/>
    <w:rsid w:val="004D03E1"/>
    <w:rsid w:val="004D0634"/>
    <w:rsid w:val="004D29A9"/>
    <w:rsid w:val="004E0D4F"/>
    <w:rsid w:val="004E4C1E"/>
    <w:rsid w:val="004F1273"/>
    <w:rsid w:val="004F3598"/>
    <w:rsid w:val="0050017E"/>
    <w:rsid w:val="00503820"/>
    <w:rsid w:val="005054C7"/>
    <w:rsid w:val="00507F81"/>
    <w:rsid w:val="005172E9"/>
    <w:rsid w:val="00517B12"/>
    <w:rsid w:val="0052009B"/>
    <w:rsid w:val="00523086"/>
    <w:rsid w:val="00524789"/>
    <w:rsid w:val="00527BE8"/>
    <w:rsid w:val="005439C9"/>
    <w:rsid w:val="0054580F"/>
    <w:rsid w:val="00553CCB"/>
    <w:rsid w:val="00563DC7"/>
    <w:rsid w:val="00564029"/>
    <w:rsid w:val="00564D7B"/>
    <w:rsid w:val="0056527D"/>
    <w:rsid w:val="0056786B"/>
    <w:rsid w:val="0057138C"/>
    <w:rsid w:val="00572B15"/>
    <w:rsid w:val="005803E5"/>
    <w:rsid w:val="00582914"/>
    <w:rsid w:val="00584EDB"/>
    <w:rsid w:val="0058723E"/>
    <w:rsid w:val="005926C0"/>
    <w:rsid w:val="00594821"/>
    <w:rsid w:val="00596357"/>
    <w:rsid w:val="00596AA5"/>
    <w:rsid w:val="005A0506"/>
    <w:rsid w:val="005A59C2"/>
    <w:rsid w:val="005B0164"/>
    <w:rsid w:val="005B18CE"/>
    <w:rsid w:val="005C131C"/>
    <w:rsid w:val="005C6A24"/>
    <w:rsid w:val="005E04CE"/>
    <w:rsid w:val="005E6CC9"/>
    <w:rsid w:val="00600083"/>
    <w:rsid w:val="00604363"/>
    <w:rsid w:val="006119ED"/>
    <w:rsid w:val="00624212"/>
    <w:rsid w:val="006242A9"/>
    <w:rsid w:val="00624DCF"/>
    <w:rsid w:val="0063342B"/>
    <w:rsid w:val="00640502"/>
    <w:rsid w:val="006440A4"/>
    <w:rsid w:val="00644D27"/>
    <w:rsid w:val="006640AE"/>
    <w:rsid w:val="00670041"/>
    <w:rsid w:val="00671FE2"/>
    <w:rsid w:val="00672A3F"/>
    <w:rsid w:val="00674D78"/>
    <w:rsid w:val="00686C0C"/>
    <w:rsid w:val="00695634"/>
    <w:rsid w:val="006A2531"/>
    <w:rsid w:val="006B1D8D"/>
    <w:rsid w:val="006D0C99"/>
    <w:rsid w:val="006D239A"/>
    <w:rsid w:val="006D56A1"/>
    <w:rsid w:val="006E1302"/>
    <w:rsid w:val="006E2245"/>
    <w:rsid w:val="006E55B4"/>
    <w:rsid w:val="006E7E50"/>
    <w:rsid w:val="007017C5"/>
    <w:rsid w:val="00704432"/>
    <w:rsid w:val="007051DF"/>
    <w:rsid w:val="0070657E"/>
    <w:rsid w:val="007217F4"/>
    <w:rsid w:val="00724AFB"/>
    <w:rsid w:val="00724DA4"/>
    <w:rsid w:val="0076243F"/>
    <w:rsid w:val="00763912"/>
    <w:rsid w:val="00774E44"/>
    <w:rsid w:val="00785258"/>
    <w:rsid w:val="00791F02"/>
    <w:rsid w:val="0079324A"/>
    <w:rsid w:val="00794EEE"/>
    <w:rsid w:val="007A1341"/>
    <w:rsid w:val="007A635E"/>
    <w:rsid w:val="007A74BE"/>
    <w:rsid w:val="007B3686"/>
    <w:rsid w:val="007B4179"/>
    <w:rsid w:val="007B7CE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42C"/>
    <w:rsid w:val="00835312"/>
    <w:rsid w:val="00836CA4"/>
    <w:rsid w:val="0085184F"/>
    <w:rsid w:val="00861625"/>
    <w:rsid w:val="008617B5"/>
    <w:rsid w:val="00862A03"/>
    <w:rsid w:val="00870828"/>
    <w:rsid w:val="0088080B"/>
    <w:rsid w:val="008809D6"/>
    <w:rsid w:val="0089729E"/>
    <w:rsid w:val="008A1195"/>
    <w:rsid w:val="008B07B8"/>
    <w:rsid w:val="008B07D7"/>
    <w:rsid w:val="008B557F"/>
    <w:rsid w:val="008C2344"/>
    <w:rsid w:val="008C2409"/>
    <w:rsid w:val="008C2B83"/>
    <w:rsid w:val="008C5930"/>
    <w:rsid w:val="008D2A02"/>
    <w:rsid w:val="008D36F2"/>
    <w:rsid w:val="008D6097"/>
    <w:rsid w:val="008E6CF3"/>
    <w:rsid w:val="008F202C"/>
    <w:rsid w:val="008F5B43"/>
    <w:rsid w:val="008F5FDB"/>
    <w:rsid w:val="00902E68"/>
    <w:rsid w:val="0091027D"/>
    <w:rsid w:val="00912BC6"/>
    <w:rsid w:val="0092145D"/>
    <w:rsid w:val="00922AD8"/>
    <w:rsid w:val="009254B7"/>
    <w:rsid w:val="009255DB"/>
    <w:rsid w:val="00930CEE"/>
    <w:rsid w:val="00941FFF"/>
    <w:rsid w:val="009530DD"/>
    <w:rsid w:val="00955691"/>
    <w:rsid w:val="009608E2"/>
    <w:rsid w:val="00961157"/>
    <w:rsid w:val="00965C5B"/>
    <w:rsid w:val="0096684B"/>
    <w:rsid w:val="00972C7F"/>
    <w:rsid w:val="0097689F"/>
    <w:rsid w:val="00976E46"/>
    <w:rsid w:val="0098229D"/>
    <w:rsid w:val="009873F4"/>
    <w:rsid w:val="009A7960"/>
    <w:rsid w:val="009B0EEB"/>
    <w:rsid w:val="009B4FB4"/>
    <w:rsid w:val="009C07B1"/>
    <w:rsid w:val="009C0C39"/>
    <w:rsid w:val="009C0CEC"/>
    <w:rsid w:val="009D1805"/>
    <w:rsid w:val="009E1A09"/>
    <w:rsid w:val="009E2339"/>
    <w:rsid w:val="009E637A"/>
    <w:rsid w:val="00A02545"/>
    <w:rsid w:val="00A025E6"/>
    <w:rsid w:val="00A05555"/>
    <w:rsid w:val="00A06D89"/>
    <w:rsid w:val="00A12A29"/>
    <w:rsid w:val="00A20315"/>
    <w:rsid w:val="00A35790"/>
    <w:rsid w:val="00A45A89"/>
    <w:rsid w:val="00A47F12"/>
    <w:rsid w:val="00A66DE2"/>
    <w:rsid w:val="00A70227"/>
    <w:rsid w:val="00A82629"/>
    <w:rsid w:val="00A82B7C"/>
    <w:rsid w:val="00A847D3"/>
    <w:rsid w:val="00A84CAB"/>
    <w:rsid w:val="00A9044B"/>
    <w:rsid w:val="00AA3772"/>
    <w:rsid w:val="00AA4197"/>
    <w:rsid w:val="00AB106E"/>
    <w:rsid w:val="00AB2224"/>
    <w:rsid w:val="00AC36D6"/>
    <w:rsid w:val="00AC60FE"/>
    <w:rsid w:val="00AC77AD"/>
    <w:rsid w:val="00AD3214"/>
    <w:rsid w:val="00AD3492"/>
    <w:rsid w:val="00AD6A0E"/>
    <w:rsid w:val="00AE05D3"/>
    <w:rsid w:val="00AE355A"/>
    <w:rsid w:val="00AE65DF"/>
    <w:rsid w:val="00AF4394"/>
    <w:rsid w:val="00AF4509"/>
    <w:rsid w:val="00B148DD"/>
    <w:rsid w:val="00B2472A"/>
    <w:rsid w:val="00B365CC"/>
    <w:rsid w:val="00B37C46"/>
    <w:rsid w:val="00B567F6"/>
    <w:rsid w:val="00B56DF3"/>
    <w:rsid w:val="00B57A5C"/>
    <w:rsid w:val="00B6185B"/>
    <w:rsid w:val="00B638EB"/>
    <w:rsid w:val="00B63DED"/>
    <w:rsid w:val="00B753E7"/>
    <w:rsid w:val="00B86AF3"/>
    <w:rsid w:val="00B9015E"/>
    <w:rsid w:val="00B9309B"/>
    <w:rsid w:val="00B96E9E"/>
    <w:rsid w:val="00BA1F40"/>
    <w:rsid w:val="00BA4820"/>
    <w:rsid w:val="00BB05FA"/>
    <w:rsid w:val="00BB5B10"/>
    <w:rsid w:val="00BC319A"/>
    <w:rsid w:val="00BC56D6"/>
    <w:rsid w:val="00BD6E6A"/>
    <w:rsid w:val="00BE399E"/>
    <w:rsid w:val="00BF127D"/>
    <w:rsid w:val="00BF1775"/>
    <w:rsid w:val="00BF201D"/>
    <w:rsid w:val="00C0490B"/>
    <w:rsid w:val="00C07904"/>
    <w:rsid w:val="00C07BB2"/>
    <w:rsid w:val="00C121AF"/>
    <w:rsid w:val="00C14C80"/>
    <w:rsid w:val="00C21EB2"/>
    <w:rsid w:val="00C25A41"/>
    <w:rsid w:val="00C27853"/>
    <w:rsid w:val="00C305DF"/>
    <w:rsid w:val="00C311AD"/>
    <w:rsid w:val="00C33E58"/>
    <w:rsid w:val="00C34CC8"/>
    <w:rsid w:val="00C355A5"/>
    <w:rsid w:val="00C43B64"/>
    <w:rsid w:val="00C53F37"/>
    <w:rsid w:val="00C5499A"/>
    <w:rsid w:val="00C62A0F"/>
    <w:rsid w:val="00C6509B"/>
    <w:rsid w:val="00C82862"/>
    <w:rsid w:val="00C84E4D"/>
    <w:rsid w:val="00CA2892"/>
    <w:rsid w:val="00CA2FD0"/>
    <w:rsid w:val="00CA5BBA"/>
    <w:rsid w:val="00CB626D"/>
    <w:rsid w:val="00CC7A07"/>
    <w:rsid w:val="00CD5181"/>
    <w:rsid w:val="00CD6F47"/>
    <w:rsid w:val="00CD7485"/>
    <w:rsid w:val="00CE2360"/>
    <w:rsid w:val="00CE236C"/>
    <w:rsid w:val="00CF0047"/>
    <w:rsid w:val="00D11055"/>
    <w:rsid w:val="00D22895"/>
    <w:rsid w:val="00D3404A"/>
    <w:rsid w:val="00D4354E"/>
    <w:rsid w:val="00D43F69"/>
    <w:rsid w:val="00D50F79"/>
    <w:rsid w:val="00D52309"/>
    <w:rsid w:val="00D55B3A"/>
    <w:rsid w:val="00D60286"/>
    <w:rsid w:val="00D72BD3"/>
    <w:rsid w:val="00D73957"/>
    <w:rsid w:val="00D7666D"/>
    <w:rsid w:val="00D8395C"/>
    <w:rsid w:val="00D910AA"/>
    <w:rsid w:val="00D919D0"/>
    <w:rsid w:val="00D97400"/>
    <w:rsid w:val="00DA028F"/>
    <w:rsid w:val="00DA2835"/>
    <w:rsid w:val="00DB4FC0"/>
    <w:rsid w:val="00DB544C"/>
    <w:rsid w:val="00DC0D52"/>
    <w:rsid w:val="00DC28E6"/>
    <w:rsid w:val="00DC79E8"/>
    <w:rsid w:val="00DD55F0"/>
    <w:rsid w:val="00DD7BB2"/>
    <w:rsid w:val="00DE1B8E"/>
    <w:rsid w:val="00DF00FA"/>
    <w:rsid w:val="00DF1799"/>
    <w:rsid w:val="00DF57D8"/>
    <w:rsid w:val="00DF6F6D"/>
    <w:rsid w:val="00E032C5"/>
    <w:rsid w:val="00E069C8"/>
    <w:rsid w:val="00E24C6A"/>
    <w:rsid w:val="00E25811"/>
    <w:rsid w:val="00E32F85"/>
    <w:rsid w:val="00E3535E"/>
    <w:rsid w:val="00E36FD8"/>
    <w:rsid w:val="00E37380"/>
    <w:rsid w:val="00E43088"/>
    <w:rsid w:val="00E465C4"/>
    <w:rsid w:val="00E4726E"/>
    <w:rsid w:val="00E63484"/>
    <w:rsid w:val="00E63F64"/>
    <w:rsid w:val="00E65A4D"/>
    <w:rsid w:val="00E74623"/>
    <w:rsid w:val="00E80E3D"/>
    <w:rsid w:val="00E86997"/>
    <w:rsid w:val="00E86D42"/>
    <w:rsid w:val="00E870B8"/>
    <w:rsid w:val="00E9084F"/>
    <w:rsid w:val="00E90863"/>
    <w:rsid w:val="00EA1019"/>
    <w:rsid w:val="00EA3B29"/>
    <w:rsid w:val="00EB7421"/>
    <w:rsid w:val="00EC0924"/>
    <w:rsid w:val="00EC36F5"/>
    <w:rsid w:val="00EC5A4D"/>
    <w:rsid w:val="00ED0AA0"/>
    <w:rsid w:val="00ED0DEA"/>
    <w:rsid w:val="00ED73C4"/>
    <w:rsid w:val="00EE6A03"/>
    <w:rsid w:val="00EE79DE"/>
    <w:rsid w:val="00EF0F2D"/>
    <w:rsid w:val="00EF4F8F"/>
    <w:rsid w:val="00EF52DD"/>
    <w:rsid w:val="00EF53AE"/>
    <w:rsid w:val="00EF679B"/>
    <w:rsid w:val="00F20B48"/>
    <w:rsid w:val="00F258BA"/>
    <w:rsid w:val="00F265A0"/>
    <w:rsid w:val="00F27E9C"/>
    <w:rsid w:val="00F41F41"/>
    <w:rsid w:val="00F46918"/>
    <w:rsid w:val="00F46DDE"/>
    <w:rsid w:val="00F5506B"/>
    <w:rsid w:val="00F655ED"/>
    <w:rsid w:val="00F7033C"/>
    <w:rsid w:val="00F72EA4"/>
    <w:rsid w:val="00F81D2F"/>
    <w:rsid w:val="00F96D0D"/>
    <w:rsid w:val="00F976AD"/>
    <w:rsid w:val="00FA193C"/>
    <w:rsid w:val="00FA6461"/>
    <w:rsid w:val="00FB6BBF"/>
    <w:rsid w:val="00FE038F"/>
    <w:rsid w:val="00FE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D7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D467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24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C2409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9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7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svn.softuni.org/admin/svn/python-web/Sept-2022/Python-Web-Basics/06-Workshop-Part-1/06-Workshop-Description.docx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A3F38E-00E4-4B5E-8FAD-E8278B57A6F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44C96E-095A-4385-A446-72A89C4D21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412237-93EA-4ED6-BAF2-4E8EE73AE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32B1A0D-14A2-4911-A70B-2E648C69A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7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- Workshop Part 2</vt:lpstr>
    </vt:vector>
  </TitlesOfParts>
  <Company>SoftUni – https://softuni.org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- Workshop Part 2</dc:title>
  <dc:subject>C# Advanced – Practical Training Course @ SoftUni</dc:subject>
  <dc:creator>Software University</dc:creator>
  <cp:keywords>python web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bina</cp:lastModifiedBy>
  <cp:revision>2</cp:revision>
  <cp:lastPrinted>2015-10-26T22:35:00Z</cp:lastPrinted>
  <dcterms:created xsi:type="dcterms:W3CDTF">2024-02-25T09:45:00Z</dcterms:created>
  <dcterms:modified xsi:type="dcterms:W3CDTF">2024-02-25T09:4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  <property fmtid="{D5CDD505-2E9C-101B-9397-08002B2CF9AE}" pid="3" name="GrammarlyDocumentId">
    <vt:lpwstr>d37fec690af6ce49c0eb92dc97e524b83807d1ecc32d4a341c36e15724f7c1e3</vt:lpwstr>
  </property>
</Properties>
</file>